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9BE72E" w14:textId="7A85A23D" w:rsidR="00023284" w:rsidRPr="005A7BE8" w:rsidRDefault="00CF56D6" w:rsidP="00CE3FA9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5A7BE8">
        <w:rPr>
          <w:rFonts w:ascii="Times New Roman" w:hAnsi="Times New Roman" w:cs="Times New Roman"/>
          <w:b/>
          <w:sz w:val="28"/>
          <w:szCs w:val="28"/>
        </w:rPr>
        <w:t xml:space="preserve">STAT 462 </w:t>
      </w:r>
      <w:r w:rsidR="00E84019" w:rsidRPr="005A7BE8">
        <w:rPr>
          <w:rFonts w:ascii="Times New Roman" w:hAnsi="Times New Roman" w:cs="Times New Roman"/>
          <w:b/>
          <w:sz w:val="28"/>
          <w:szCs w:val="28"/>
        </w:rPr>
        <w:t>Team</w:t>
      </w:r>
      <w:r w:rsidRPr="005A7BE8">
        <w:rPr>
          <w:rFonts w:ascii="Times New Roman" w:hAnsi="Times New Roman" w:cs="Times New Roman"/>
          <w:b/>
          <w:sz w:val="28"/>
          <w:szCs w:val="28"/>
        </w:rPr>
        <w:t xml:space="preserve"> Project – 1</w:t>
      </w:r>
      <w:r w:rsidRPr="005A7BE8">
        <w:rPr>
          <w:rFonts w:ascii="Times New Roman" w:hAnsi="Times New Roman" w:cs="Times New Roman"/>
          <w:b/>
          <w:sz w:val="28"/>
          <w:szCs w:val="28"/>
          <w:vertAlign w:val="superscript"/>
        </w:rPr>
        <w:t>st</w:t>
      </w:r>
      <w:r w:rsidRPr="005A7BE8">
        <w:rPr>
          <w:rFonts w:ascii="Times New Roman" w:hAnsi="Times New Roman" w:cs="Times New Roman"/>
          <w:b/>
          <w:sz w:val="28"/>
          <w:szCs w:val="28"/>
        </w:rPr>
        <w:t xml:space="preserve"> Progress Report</w:t>
      </w:r>
    </w:p>
    <w:p w14:paraId="2C00B2EB" w14:textId="77777777" w:rsidR="00090F7A" w:rsidRPr="005A7BE8" w:rsidRDefault="00090F7A" w:rsidP="00CE3FA9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72A5DE89" w14:textId="77777777" w:rsidR="00E84019" w:rsidRPr="005A7BE8" w:rsidRDefault="00E84019" w:rsidP="008A6E71">
      <w:pPr>
        <w:rPr>
          <w:rFonts w:ascii="Times New Roman" w:hAnsi="Times New Roman" w:cs="Times New Roman"/>
          <w:b/>
          <w:sz w:val="28"/>
          <w:szCs w:val="28"/>
        </w:rPr>
      </w:pPr>
    </w:p>
    <w:p w14:paraId="2E20DCB4" w14:textId="0BDB0278" w:rsidR="00CF56D6" w:rsidRPr="005A7BE8" w:rsidRDefault="00E84019" w:rsidP="008A6E71">
      <w:pPr>
        <w:rPr>
          <w:rFonts w:ascii="Times New Roman" w:hAnsi="Times New Roman" w:cs="Times New Roman"/>
          <w:sz w:val="24"/>
          <w:szCs w:val="24"/>
          <w:u w:val="single"/>
        </w:rPr>
      </w:pPr>
      <w:r w:rsidRPr="005A7BE8">
        <w:rPr>
          <w:rFonts w:ascii="Times New Roman" w:hAnsi="Times New Roman" w:cs="Times New Roman"/>
          <w:b/>
          <w:sz w:val="24"/>
          <w:szCs w:val="24"/>
        </w:rPr>
        <w:t xml:space="preserve">Team </w:t>
      </w:r>
      <w:r w:rsidR="00CF56D6" w:rsidRPr="005A7BE8">
        <w:rPr>
          <w:rFonts w:ascii="Times New Roman" w:hAnsi="Times New Roman" w:cs="Times New Roman"/>
          <w:b/>
          <w:sz w:val="24"/>
          <w:szCs w:val="24"/>
        </w:rPr>
        <w:t>Members:</w:t>
      </w:r>
      <w:r w:rsidR="00CF56D6" w:rsidRPr="005A7BE8">
        <w:rPr>
          <w:rFonts w:ascii="Times New Roman" w:hAnsi="Times New Roman" w:cs="Times New Roman"/>
          <w:sz w:val="24"/>
          <w:szCs w:val="24"/>
        </w:rPr>
        <w:t xml:space="preserve"> </w:t>
      </w:r>
      <w:r w:rsidR="00791F22" w:rsidRPr="005A7BE8">
        <w:rPr>
          <w:rFonts w:ascii="Times New Roman" w:hAnsi="Times New Roman" w:cs="Times New Roman"/>
          <w:sz w:val="24"/>
          <w:szCs w:val="24"/>
        </w:rPr>
        <w:t xml:space="preserve">Xinyi Bao, Derek Avery, Allison Schaedler, Eric </w:t>
      </w:r>
      <w:r w:rsidR="005A7BE8" w:rsidRPr="005A7BE8">
        <w:rPr>
          <w:rFonts w:ascii="Times New Roman" w:hAnsi="Times New Roman" w:cs="Times New Roman"/>
          <w:sz w:val="24"/>
          <w:szCs w:val="24"/>
        </w:rPr>
        <w:t>Wu</w:t>
      </w:r>
    </w:p>
    <w:p w14:paraId="75504210" w14:textId="77777777" w:rsidR="00E84019" w:rsidRPr="005A7BE8" w:rsidRDefault="00E84019" w:rsidP="008A6E71">
      <w:pPr>
        <w:rPr>
          <w:rFonts w:ascii="Times New Roman" w:hAnsi="Times New Roman" w:cs="Times New Roman"/>
          <w:sz w:val="24"/>
          <w:szCs w:val="24"/>
        </w:rPr>
      </w:pPr>
    </w:p>
    <w:p w14:paraId="0AB3E4D5" w14:textId="00AEE870" w:rsidR="00E84019" w:rsidRPr="005A7BE8" w:rsidRDefault="00E84019" w:rsidP="008A6E71">
      <w:pPr>
        <w:rPr>
          <w:rFonts w:ascii="Times New Roman" w:hAnsi="Times New Roman" w:cs="Times New Roman"/>
          <w:sz w:val="24"/>
          <w:szCs w:val="24"/>
        </w:rPr>
      </w:pPr>
      <w:r w:rsidRPr="005A7BE8">
        <w:rPr>
          <w:rFonts w:ascii="Times New Roman" w:hAnsi="Times New Roman" w:cs="Times New Roman"/>
          <w:b/>
          <w:sz w:val="24"/>
          <w:szCs w:val="24"/>
        </w:rPr>
        <w:t xml:space="preserve">Who is absent for today’s discussion? </w:t>
      </w:r>
      <w:r w:rsidRPr="005A7BE8">
        <w:rPr>
          <w:rFonts w:ascii="Times New Roman" w:hAnsi="Times New Roman" w:cs="Times New Roman"/>
          <w:sz w:val="24"/>
          <w:szCs w:val="24"/>
        </w:rPr>
        <w:tab/>
      </w:r>
      <w:r w:rsidR="00791F22" w:rsidRPr="005A7BE8">
        <w:rPr>
          <w:rFonts w:ascii="Times New Roman" w:hAnsi="Times New Roman" w:cs="Times New Roman"/>
          <w:sz w:val="24"/>
          <w:szCs w:val="24"/>
        </w:rPr>
        <w:t>No one</w:t>
      </w:r>
    </w:p>
    <w:p w14:paraId="4EF89E11" w14:textId="77777777" w:rsidR="00E84019" w:rsidRPr="005A7BE8" w:rsidRDefault="00E84019" w:rsidP="00090F7A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2FC458A4" w14:textId="40F7CFAD" w:rsidR="00694B2E" w:rsidRPr="005A7BE8" w:rsidRDefault="00694B2E" w:rsidP="00461AA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5A7BE8">
        <w:rPr>
          <w:rFonts w:ascii="Times New Roman" w:hAnsi="Times New Roman" w:cs="Times New Roman"/>
          <w:b/>
          <w:sz w:val="24"/>
          <w:szCs w:val="24"/>
        </w:rPr>
        <w:t xml:space="preserve">Potential </w:t>
      </w:r>
      <w:r w:rsidR="00090F7A" w:rsidRPr="005A7BE8">
        <w:rPr>
          <w:rFonts w:ascii="Times New Roman" w:hAnsi="Times New Roman" w:cs="Times New Roman"/>
          <w:b/>
          <w:sz w:val="24"/>
          <w:szCs w:val="24"/>
        </w:rPr>
        <w:t>Topic</w:t>
      </w:r>
      <w:r w:rsidRPr="005A7BE8">
        <w:rPr>
          <w:rFonts w:ascii="Times New Roman" w:hAnsi="Times New Roman" w:cs="Times New Roman"/>
          <w:b/>
          <w:sz w:val="24"/>
          <w:szCs w:val="24"/>
        </w:rPr>
        <w:t>s</w:t>
      </w:r>
      <w:r w:rsidR="00090F7A" w:rsidRPr="005A7BE8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791F22" w:rsidRPr="005A7BE8">
        <w:rPr>
          <w:rFonts w:ascii="Times New Roman" w:hAnsi="Times New Roman" w:cs="Times New Roman"/>
          <w:sz w:val="24"/>
          <w:szCs w:val="24"/>
        </w:rPr>
        <w:t>Medical Insurance Costs</w:t>
      </w:r>
    </w:p>
    <w:p w14:paraId="230B0F55" w14:textId="77777777" w:rsidR="005A7BE8" w:rsidRPr="005A7BE8" w:rsidRDefault="005A7BE8" w:rsidP="00461AA1">
      <w:pPr>
        <w:spacing w:after="0" w:line="48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76397D9B" w14:textId="77777777" w:rsidR="005A7BE8" w:rsidRPr="005A7BE8" w:rsidRDefault="00694B2E" w:rsidP="00694B2E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5A7BE8">
        <w:rPr>
          <w:rFonts w:ascii="Times New Roman" w:hAnsi="Times New Roman" w:cs="Times New Roman"/>
          <w:b/>
          <w:sz w:val="24"/>
          <w:szCs w:val="24"/>
        </w:rPr>
        <w:t xml:space="preserve">Potential </w:t>
      </w:r>
      <w:r w:rsidR="008A6E71" w:rsidRPr="005A7BE8">
        <w:rPr>
          <w:rFonts w:ascii="Times New Roman" w:hAnsi="Times New Roman" w:cs="Times New Roman"/>
          <w:b/>
          <w:sz w:val="24"/>
          <w:szCs w:val="24"/>
        </w:rPr>
        <w:t>Dataset</w:t>
      </w:r>
      <w:r w:rsidRPr="005A7BE8">
        <w:rPr>
          <w:rFonts w:ascii="Times New Roman" w:hAnsi="Times New Roman" w:cs="Times New Roman"/>
          <w:b/>
          <w:sz w:val="24"/>
          <w:szCs w:val="24"/>
        </w:rPr>
        <w:t>s</w:t>
      </w:r>
      <w:r w:rsidR="00090F7A" w:rsidRPr="005A7BE8">
        <w:rPr>
          <w:rFonts w:ascii="Times New Roman" w:hAnsi="Times New Roman" w:cs="Times New Roman"/>
          <w:b/>
          <w:sz w:val="24"/>
          <w:szCs w:val="24"/>
        </w:rPr>
        <w:t xml:space="preserve">: </w:t>
      </w:r>
    </w:p>
    <w:p w14:paraId="76194E20" w14:textId="77777777" w:rsidR="005A7BE8" w:rsidRPr="005A7BE8" w:rsidRDefault="005A7BE8" w:rsidP="005A7BE8">
      <w:pPr>
        <w:pStyle w:val="ListParagraph"/>
        <w:numPr>
          <w:ilvl w:val="0"/>
          <w:numId w:val="2"/>
        </w:num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hyperlink r:id="rId5" w:history="1">
        <w:r w:rsidRPr="005A7BE8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kaggle.com/datasets/joebeachcapital/medical-insurance-costs/data</w:t>
        </w:r>
      </w:hyperlink>
    </w:p>
    <w:p w14:paraId="79DB71D3" w14:textId="10BE7849" w:rsidR="005A7BE8" w:rsidRPr="005A7BE8" w:rsidRDefault="00694B2E" w:rsidP="005A7BE8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5A7BE8">
        <w:rPr>
          <w:rFonts w:ascii="Times New Roman" w:hAnsi="Times New Roman" w:cs="Times New Roman"/>
          <w:b/>
          <w:sz w:val="24"/>
          <w:szCs w:val="24"/>
        </w:rPr>
        <w:t>Project Plan</w:t>
      </w:r>
      <w:r w:rsidR="00461AA1" w:rsidRPr="005A7BE8">
        <w:rPr>
          <w:rFonts w:ascii="Times New Roman" w:hAnsi="Times New Roman" w:cs="Times New Roman"/>
          <w:b/>
          <w:sz w:val="24"/>
          <w:szCs w:val="24"/>
        </w:rPr>
        <w:t xml:space="preserve">: </w:t>
      </w:r>
    </w:p>
    <w:p w14:paraId="200AC69D" w14:textId="79CD78D9" w:rsidR="005A7BE8" w:rsidRPr="005A7BE8" w:rsidRDefault="005A7BE8" w:rsidP="005A7BE8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5A7BE8">
        <w:rPr>
          <w:rFonts w:ascii="Times New Roman" w:hAnsi="Times New Roman" w:cs="Times New Roman"/>
          <w:sz w:val="24"/>
          <w:szCs w:val="24"/>
        </w:rPr>
        <w:t>The entire project will be u</w:t>
      </w:r>
      <w:r w:rsidR="00791F22" w:rsidRPr="005A7BE8">
        <w:rPr>
          <w:rFonts w:ascii="Times New Roman" w:hAnsi="Times New Roman" w:cs="Times New Roman"/>
          <w:sz w:val="24"/>
          <w:szCs w:val="24"/>
        </w:rPr>
        <w:t>s</w:t>
      </w:r>
      <w:r w:rsidRPr="005A7BE8">
        <w:rPr>
          <w:rFonts w:ascii="Times New Roman" w:hAnsi="Times New Roman" w:cs="Times New Roman"/>
          <w:sz w:val="24"/>
          <w:szCs w:val="24"/>
        </w:rPr>
        <w:t>ing</w:t>
      </w:r>
      <w:r w:rsidR="00791F22" w:rsidRPr="005A7BE8">
        <w:rPr>
          <w:rFonts w:ascii="Times New Roman" w:hAnsi="Times New Roman" w:cs="Times New Roman"/>
          <w:sz w:val="24"/>
          <w:szCs w:val="24"/>
        </w:rPr>
        <w:t xml:space="preserve"> </w:t>
      </w:r>
      <w:r w:rsidRPr="005A7BE8">
        <w:rPr>
          <w:rFonts w:ascii="Times New Roman" w:hAnsi="Times New Roman" w:cs="Times New Roman"/>
          <w:sz w:val="24"/>
          <w:szCs w:val="24"/>
        </w:rPr>
        <w:t>GitHub as a collaborative tool.</w:t>
      </w:r>
    </w:p>
    <w:p w14:paraId="193508F4" w14:textId="52E08FA3" w:rsidR="005A7BE8" w:rsidRPr="005A7BE8" w:rsidRDefault="005A7BE8" w:rsidP="005A7BE8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5A7BE8">
        <w:rPr>
          <w:rFonts w:ascii="Times New Roman" w:hAnsi="Times New Roman" w:cs="Times New Roman"/>
          <w:sz w:val="24"/>
          <w:szCs w:val="24"/>
        </w:rPr>
        <w:t>There will be a group chat using GroupMe.</w:t>
      </w:r>
    </w:p>
    <w:p w14:paraId="4ED63C7A" w14:textId="01E57835" w:rsidR="005A7BE8" w:rsidRPr="005A7BE8" w:rsidRDefault="005A7BE8" w:rsidP="005A7BE8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5A7BE8">
        <w:rPr>
          <w:rFonts w:ascii="Times New Roman" w:hAnsi="Times New Roman" w:cs="Times New Roman"/>
          <w:bCs/>
          <w:sz w:val="24"/>
          <w:szCs w:val="24"/>
        </w:rPr>
        <w:t>Weekly meetings to work on the project.</w:t>
      </w:r>
    </w:p>
    <w:p w14:paraId="67828CEA" w14:textId="13572580" w:rsidR="00694B2E" w:rsidRPr="005A7BE8" w:rsidRDefault="00694B2E" w:rsidP="00694B2E">
      <w:pPr>
        <w:spacing w:after="0" w:line="480" w:lineRule="auto"/>
        <w:rPr>
          <w:rFonts w:ascii="Cambria" w:hAnsi="Cambria" w:cs="Cambria"/>
          <w:sz w:val="24"/>
          <w:szCs w:val="24"/>
        </w:rPr>
      </w:pPr>
    </w:p>
    <w:sectPr w:rsidR="00694B2E" w:rsidRPr="005A7B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A25AC"/>
    <w:multiLevelType w:val="hybridMultilevel"/>
    <w:tmpl w:val="0302B914"/>
    <w:lvl w:ilvl="0" w:tplc="1D62A6A8">
      <w:numFmt w:val="bullet"/>
      <w:lvlText w:val="-"/>
      <w:lvlJc w:val="left"/>
      <w:pPr>
        <w:ind w:left="420" w:hanging="360"/>
      </w:pPr>
      <w:rPr>
        <w:rFonts w:ascii="Cambria" w:eastAsiaTheme="minorEastAsia" w:hAnsi="Cambria" w:cs="Cambria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" w15:restartNumberingAfterBreak="0">
    <w:nsid w:val="601975F1"/>
    <w:multiLevelType w:val="hybridMultilevel"/>
    <w:tmpl w:val="806AF792"/>
    <w:lvl w:ilvl="0" w:tplc="952AFA9A">
      <w:numFmt w:val="bullet"/>
      <w:lvlText w:val="-"/>
      <w:lvlJc w:val="left"/>
      <w:pPr>
        <w:ind w:left="720" w:hanging="360"/>
      </w:pPr>
      <w:rPr>
        <w:rFonts w:ascii="Cambria" w:eastAsiaTheme="minorEastAsia" w:hAnsi="Cambria" w:cs="Cambria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88317185">
    <w:abstractNumId w:val="0"/>
  </w:num>
  <w:num w:numId="2" w16cid:durableId="53303473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AEiSwsLE2NDM0MLAyUdpeDU4uLM/DyQAtNaAAp8OUEsAAAA"/>
  </w:docVars>
  <w:rsids>
    <w:rsidRoot w:val="0049157D"/>
    <w:rsid w:val="00023284"/>
    <w:rsid w:val="00090F7A"/>
    <w:rsid w:val="001A42B4"/>
    <w:rsid w:val="00461AA1"/>
    <w:rsid w:val="0049157D"/>
    <w:rsid w:val="00497662"/>
    <w:rsid w:val="004D7169"/>
    <w:rsid w:val="005829E4"/>
    <w:rsid w:val="005A7BE8"/>
    <w:rsid w:val="00694B2E"/>
    <w:rsid w:val="006E12B7"/>
    <w:rsid w:val="006E211E"/>
    <w:rsid w:val="00791F22"/>
    <w:rsid w:val="008A6E71"/>
    <w:rsid w:val="008F51F5"/>
    <w:rsid w:val="00B06B35"/>
    <w:rsid w:val="00B1156A"/>
    <w:rsid w:val="00C96E82"/>
    <w:rsid w:val="00CE3FA9"/>
    <w:rsid w:val="00CF56D6"/>
    <w:rsid w:val="00E84019"/>
    <w:rsid w:val="00EE3C6F"/>
    <w:rsid w:val="00F934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DC4599"/>
  <w15:chartTrackingRefBased/>
  <w15:docId w15:val="{163233BD-591F-41A2-90EB-8772E5F907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9766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766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1156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A7BE8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5A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kaggle.com/datasets/joebeachcapital/medical-insurance-costs/dat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82</Words>
  <Characters>47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nn State</Company>
  <LinksUpToDate>false</LinksUpToDate>
  <CharactersWithSpaces>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Safari</dc:creator>
  <cp:keywords/>
  <dc:description/>
  <cp:lastModifiedBy>Wu, Eric</cp:lastModifiedBy>
  <cp:revision>5</cp:revision>
  <cp:lastPrinted>2018-10-16T18:04:00Z</cp:lastPrinted>
  <dcterms:created xsi:type="dcterms:W3CDTF">2023-10-24T21:02:00Z</dcterms:created>
  <dcterms:modified xsi:type="dcterms:W3CDTF">2023-10-25T16:54:00Z</dcterms:modified>
</cp:coreProperties>
</file>